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1FB6E" w14:textId="4B097B49" w:rsidR="003630C1" w:rsidRPr="003630C1" w:rsidRDefault="003630C1">
      <w:pPr>
        <w:rPr>
          <w:rFonts w:cstheme="minorHAnsi"/>
          <w:b/>
          <w:bCs/>
          <w:sz w:val="24"/>
          <w:szCs w:val="24"/>
        </w:rPr>
      </w:pPr>
      <w:r>
        <w:rPr>
          <w:rFonts w:cstheme="minorHAnsi"/>
          <w:b/>
          <w:bCs/>
          <w:sz w:val="24"/>
          <w:szCs w:val="24"/>
        </w:rPr>
        <w:t>Cresencia Nyathi – Workstream Lead of Youth</w:t>
      </w:r>
      <w:r>
        <w:rPr>
          <w:rFonts w:cstheme="minorHAnsi"/>
          <w:b/>
          <w:bCs/>
          <w:sz w:val="24"/>
          <w:szCs w:val="24"/>
        </w:rPr>
        <w:br/>
        <w:t xml:space="preserve">Social Cohesion Advocate </w:t>
      </w:r>
      <w:proofErr w:type="spellStart"/>
      <w:r>
        <w:rPr>
          <w:rFonts w:cstheme="minorHAnsi"/>
          <w:b/>
          <w:bCs/>
          <w:sz w:val="24"/>
          <w:szCs w:val="24"/>
        </w:rPr>
        <w:t>Programme</w:t>
      </w:r>
      <w:proofErr w:type="spellEnd"/>
      <w:r w:rsidRPr="005B0B14">
        <w:rPr>
          <w:b/>
          <w:bCs/>
        </w:rPr>
        <w:t xml:space="preserve"> </w:t>
      </w:r>
    </w:p>
    <w:p w14:paraId="3EDCE9CD" w14:textId="77777777" w:rsidR="003630C1" w:rsidRDefault="003630C1">
      <w:pPr>
        <w:rPr>
          <w:b/>
          <w:bCs/>
        </w:rPr>
      </w:pPr>
    </w:p>
    <w:p w14:paraId="25B9F71A" w14:textId="0195076E" w:rsidR="005B0B14" w:rsidRPr="00DB1588" w:rsidRDefault="00DB1588" w:rsidP="005B0B14">
      <w:pPr>
        <w:pStyle w:val="ListParagraph"/>
        <w:numPr>
          <w:ilvl w:val="0"/>
          <w:numId w:val="1"/>
        </w:numPr>
        <w:rPr>
          <w:b/>
          <w:bCs/>
          <w:sz w:val="28"/>
        </w:rPr>
      </w:pPr>
      <w:bookmarkStart w:id="0" w:name="_GoBack"/>
      <w:r w:rsidRPr="00DB1588">
        <w:rPr>
          <w:b/>
          <w:bCs/>
          <w:sz w:val="28"/>
        </w:rPr>
        <w:t>WHY ARE YOU A SOCIAL COHESION ADVOCATE?</w:t>
      </w:r>
    </w:p>
    <w:bookmarkEnd w:id="0"/>
    <w:p w14:paraId="298CA213" w14:textId="58B43C90" w:rsidR="00843535" w:rsidRDefault="00961DD5" w:rsidP="00843535">
      <w:pPr>
        <w:jc w:val="both"/>
      </w:pPr>
      <w:r>
        <w:t xml:space="preserve">I want to implement peacebuilding initiatives within our communities as most of these conflicts and violence are based on </w:t>
      </w:r>
      <w:r w:rsidR="0000516D" w:rsidRPr="0000516D">
        <w:t xml:space="preserve">prejudice, stereotypes, and negative perceptions </w:t>
      </w:r>
      <w:r>
        <w:t>we have against each other</w:t>
      </w:r>
      <w:r w:rsidR="0000516D" w:rsidRPr="0000516D">
        <w:t xml:space="preserve"> in South Africa. Hence, dread, suspicion, mistrust, scorn, and misperception set in prompting the </w:t>
      </w:r>
      <w:r>
        <w:t>violence</w:t>
      </w:r>
      <w:r w:rsidR="0000516D" w:rsidRPr="0000516D">
        <w:t xml:space="preserve"> recurrence. How to halt these harmful and dehumanizing mentalities and practices while expanding constructive ones and how to conquer separation among 'us' and 'them' subsequently turned into a complex intervention that </w:t>
      </w:r>
      <w:r>
        <w:t>is</w:t>
      </w:r>
      <w:r w:rsidR="0000516D" w:rsidRPr="0000516D">
        <w:t xml:space="preserve"> worth pursuing</w:t>
      </w:r>
      <w:r>
        <w:t>, hence I am a Social Cohesion Advocate</w:t>
      </w:r>
      <w:r w:rsidR="0000516D" w:rsidRPr="0000516D">
        <w:t>.</w:t>
      </w:r>
      <w:r>
        <w:t xml:space="preserve"> Moreover, I subscribe </w:t>
      </w:r>
      <w:r w:rsidR="0092193B">
        <w:t xml:space="preserve">to </w:t>
      </w:r>
      <w:r>
        <w:t xml:space="preserve">the </w:t>
      </w:r>
      <w:r w:rsidR="00843535" w:rsidRPr="00843535">
        <w:t>National Development Plan (NDP)</w:t>
      </w:r>
      <w:r>
        <w:t xml:space="preserve"> which</w:t>
      </w:r>
      <w:r w:rsidR="00843535" w:rsidRPr="00843535">
        <w:t xml:space="preserve"> envisions a South African society in 2030 that would embrace its diversity rather than highlight observable differences along the contours of race, class, gender, religion, culture</w:t>
      </w:r>
      <w:r w:rsidR="00314071">
        <w:t>,</w:t>
      </w:r>
      <w:r w:rsidR="00843535" w:rsidRPr="00843535">
        <w:t xml:space="preserve"> and other social constructs.</w:t>
      </w:r>
      <w:r>
        <w:t xml:space="preserve"> Therefore, through training and dialogues</w:t>
      </w:r>
      <w:r w:rsidR="00FD08BB">
        <w:t>,</w:t>
      </w:r>
      <w:r>
        <w:t xml:space="preserve"> I am conducting</w:t>
      </w:r>
      <w:r w:rsidR="00F70275">
        <w:t xml:space="preserve">, I believe that the core is our humanity and that </w:t>
      </w:r>
      <w:r w:rsidR="00FD08BB">
        <w:t xml:space="preserve">the </w:t>
      </w:r>
      <w:r w:rsidR="00F70275">
        <w:t xml:space="preserve">talents and </w:t>
      </w:r>
      <w:r w:rsidR="00843535" w:rsidRPr="00843535">
        <w:t xml:space="preserve">experiences of all South Africans, even those outside of the country, must be harnessed if this country is to come anywhere close to </w:t>
      </w:r>
      <w:r w:rsidR="00F70275" w:rsidRPr="00843535">
        <w:t>realizing</w:t>
      </w:r>
      <w:r w:rsidR="00843535" w:rsidRPr="00843535">
        <w:t xml:space="preserve"> the vision of the NDP, that is, a future South African society that is socially integrated and inclusive.</w:t>
      </w:r>
    </w:p>
    <w:p w14:paraId="4A0AE6F3" w14:textId="77777777" w:rsidR="005B0B14" w:rsidRDefault="005B0B14" w:rsidP="005B0B14">
      <w:pPr>
        <w:pStyle w:val="ListParagraph"/>
        <w:ind w:left="360"/>
      </w:pPr>
    </w:p>
    <w:p w14:paraId="7CF35FCA" w14:textId="48B8FA71" w:rsidR="008408F1" w:rsidRPr="0000516D" w:rsidRDefault="005B0B14" w:rsidP="008408F1">
      <w:pPr>
        <w:pStyle w:val="ListParagraph"/>
        <w:numPr>
          <w:ilvl w:val="0"/>
          <w:numId w:val="1"/>
        </w:numPr>
        <w:rPr>
          <w:b/>
          <w:bCs/>
        </w:rPr>
      </w:pPr>
      <w:r w:rsidRPr="0000516D">
        <w:rPr>
          <w:b/>
          <w:bCs/>
        </w:rPr>
        <w:t>What change are you passionate about seeing come about?</w:t>
      </w:r>
    </w:p>
    <w:p w14:paraId="6579D0FA" w14:textId="128FE921" w:rsidR="00843535" w:rsidRDefault="00843535" w:rsidP="00843535">
      <w:pPr>
        <w:jc w:val="both"/>
      </w:pPr>
      <w:r>
        <w:t>My work is driven by a desire to break the cycle of violence within South African communities by adopting a constructive route of resolving conflicts. From time to time, flashes of anger, resentment</w:t>
      </w:r>
      <w:r w:rsidR="00FD08BB">
        <w:t>,</w:t>
      </w:r>
      <w:r>
        <w:t xml:space="preserve"> and hatred manifest themselves, which makes one assert that </w:t>
      </w:r>
      <w:r w:rsidR="00FD08BB">
        <w:t xml:space="preserve">the </w:t>
      </w:r>
      <w:r>
        <w:t xml:space="preserve">history of violence has also contributed to </w:t>
      </w:r>
      <w:r w:rsidR="00FD08BB">
        <w:t xml:space="preserve">the </w:t>
      </w:r>
      <w:r>
        <w:t>use of violence as a way of resolving conflicts. My passion is to help build the motivation and capacity of youth to use effective, nonviolent ways of dealing with the conflicts in which they are involved. Youth are frequently condemned by media and society as violent and troublemakers, but I believe that by training and then engaging youth in promoting nonviolence they have great potential to promote peace. As you know, there are no easy answers to the challenges faced by youth, women, children</w:t>
      </w:r>
      <w:r w:rsidR="006C6B3F">
        <w:t>,</w:t>
      </w:r>
      <w:r>
        <w:t xml:space="preserve"> and men and the inequalities gripping our country. I conduct dialogues, training</w:t>
      </w:r>
      <w:r w:rsidR="00314071">
        <w:t>,</w:t>
      </w:r>
      <w:r>
        <w:t xml:space="preserve"> and skills transfer initiatives to stimulate new thinking, creating safe spaces for problem</w:t>
      </w:r>
      <w:r w:rsidR="00F52D9C">
        <w:t>-</w:t>
      </w:r>
      <w:r>
        <w:t xml:space="preserve">solving and developing new actions and new levels of collaboration among all of us </w:t>
      </w:r>
      <w:r w:rsidR="00F52D9C">
        <w:t>to raise</w:t>
      </w:r>
      <w:r>
        <w:t xml:space="preserve"> communities </w:t>
      </w:r>
      <w:r w:rsidR="00F52D9C">
        <w:t>that</w:t>
      </w:r>
      <w:r>
        <w:t xml:space="preserve"> value and respect and treat all groups of the society with dignity.</w:t>
      </w:r>
    </w:p>
    <w:p w14:paraId="71FF482F" w14:textId="5A4CD333" w:rsidR="005B0B14" w:rsidRPr="0000516D" w:rsidRDefault="005B0B14" w:rsidP="005B0B14">
      <w:pPr>
        <w:pStyle w:val="ListParagraph"/>
        <w:numPr>
          <w:ilvl w:val="0"/>
          <w:numId w:val="1"/>
        </w:numPr>
        <w:rPr>
          <w:b/>
          <w:bCs/>
        </w:rPr>
      </w:pPr>
      <w:r w:rsidRPr="0000516D">
        <w:rPr>
          <w:b/>
          <w:bCs/>
        </w:rPr>
        <w:t>What is your educational or experience background that equips you to add value to this SCA team?</w:t>
      </w:r>
    </w:p>
    <w:p w14:paraId="4E9B675D" w14:textId="0EA7AD86" w:rsidR="0085089C" w:rsidRPr="0085089C" w:rsidRDefault="0085089C" w:rsidP="0085089C">
      <w:pPr>
        <w:pStyle w:val="Default"/>
        <w:jc w:val="both"/>
        <w:rPr>
          <w:rFonts w:asciiTheme="minorHAnsi" w:hAnsiTheme="minorHAnsi" w:cstheme="minorBidi"/>
          <w:color w:val="auto"/>
          <w:sz w:val="22"/>
          <w:szCs w:val="22"/>
          <w:lang w:val="en-US"/>
        </w:rPr>
      </w:pPr>
      <w:r w:rsidRPr="0085089C">
        <w:rPr>
          <w:rFonts w:asciiTheme="minorHAnsi" w:hAnsiTheme="minorHAnsi" w:cstheme="minorHAnsi"/>
          <w:color w:val="auto"/>
          <w:sz w:val="22"/>
          <w:szCs w:val="22"/>
        </w:rPr>
        <w:t xml:space="preserve">Academically, I hold a First-Class Bachelor’s Degree in Peace and Conflict Studies with </w:t>
      </w:r>
      <w:r w:rsidR="00E52327">
        <w:rPr>
          <w:rFonts w:asciiTheme="minorHAnsi" w:hAnsiTheme="minorHAnsi" w:cstheme="minorHAnsi"/>
          <w:color w:val="auto"/>
          <w:sz w:val="22"/>
          <w:szCs w:val="22"/>
        </w:rPr>
        <w:t xml:space="preserve">a </w:t>
      </w:r>
      <w:r w:rsidRPr="0085089C">
        <w:rPr>
          <w:rFonts w:asciiTheme="minorHAnsi" w:hAnsiTheme="minorHAnsi" w:cstheme="minorHAnsi"/>
          <w:color w:val="auto"/>
          <w:sz w:val="22"/>
          <w:szCs w:val="22"/>
        </w:rPr>
        <w:t>History minor. My highest qualification is a Master</w:t>
      </w:r>
      <w:r>
        <w:rPr>
          <w:rFonts w:asciiTheme="minorHAnsi" w:hAnsiTheme="minorHAnsi" w:cstheme="minorHAnsi"/>
          <w:color w:val="auto"/>
          <w:sz w:val="22"/>
          <w:szCs w:val="22"/>
        </w:rPr>
        <w:t>’</w:t>
      </w:r>
      <w:r w:rsidRPr="0085089C">
        <w:rPr>
          <w:rFonts w:asciiTheme="minorHAnsi" w:hAnsiTheme="minorHAnsi" w:cstheme="minorHAnsi"/>
          <w:color w:val="auto"/>
          <w:sz w:val="22"/>
          <w:szCs w:val="22"/>
        </w:rPr>
        <w:t xml:space="preserve">s in Public Management specializing </w:t>
      </w:r>
      <w:r w:rsidR="00E52327">
        <w:rPr>
          <w:rFonts w:asciiTheme="minorHAnsi" w:hAnsiTheme="minorHAnsi" w:cstheme="minorHAnsi"/>
          <w:color w:val="auto"/>
          <w:sz w:val="22"/>
          <w:szCs w:val="22"/>
        </w:rPr>
        <w:t xml:space="preserve">in </w:t>
      </w:r>
      <w:r w:rsidRPr="0085089C">
        <w:rPr>
          <w:rFonts w:asciiTheme="minorHAnsi" w:hAnsiTheme="minorHAnsi" w:cstheme="minorHAnsi"/>
          <w:color w:val="auto"/>
          <w:sz w:val="22"/>
          <w:szCs w:val="22"/>
        </w:rPr>
        <w:t>Peacebuilding and currently waiting for my results of my Ph</w:t>
      </w:r>
      <w:r w:rsidR="00E52327">
        <w:rPr>
          <w:rFonts w:asciiTheme="minorHAnsi" w:hAnsiTheme="minorHAnsi" w:cstheme="minorHAnsi"/>
          <w:color w:val="auto"/>
          <w:sz w:val="22"/>
          <w:szCs w:val="22"/>
        </w:rPr>
        <w:t>.D.</w:t>
      </w:r>
      <w:r w:rsidRPr="0085089C">
        <w:rPr>
          <w:rFonts w:asciiTheme="minorHAnsi" w:hAnsiTheme="minorHAnsi" w:cstheme="minorHAnsi"/>
          <w:color w:val="auto"/>
          <w:sz w:val="22"/>
          <w:szCs w:val="22"/>
        </w:rPr>
        <w:t xml:space="preserve"> in Public Management specializing in Peacebuilding.</w:t>
      </w:r>
      <w:r w:rsidRPr="0085089C">
        <w:rPr>
          <w:rFonts w:asciiTheme="minorHAnsi" w:hAnsiTheme="minorHAnsi" w:cstheme="minorBidi"/>
          <w:color w:val="auto"/>
          <w:sz w:val="22"/>
          <w:szCs w:val="22"/>
          <w:lang w:val="en-US"/>
        </w:rPr>
        <w:t xml:space="preserve"> Currently, I facilitate dialogues and training within KwaZulu Natal communities on issues on human rights and migration issues to promote social cohesion with community </w:t>
      </w:r>
      <w:r w:rsidR="00F70275" w:rsidRPr="0085089C">
        <w:rPr>
          <w:rFonts w:asciiTheme="minorHAnsi" w:hAnsiTheme="minorHAnsi" w:cstheme="minorBidi"/>
          <w:color w:val="auto"/>
          <w:sz w:val="22"/>
          <w:szCs w:val="22"/>
          <w:lang w:val="en-US"/>
        </w:rPr>
        <w:t>members</w:t>
      </w:r>
      <w:r w:rsidR="00E52327">
        <w:rPr>
          <w:rFonts w:asciiTheme="minorHAnsi" w:hAnsiTheme="minorHAnsi" w:cstheme="minorBidi"/>
          <w:color w:val="auto"/>
          <w:sz w:val="22"/>
          <w:szCs w:val="22"/>
          <w:lang w:val="en-US"/>
        </w:rPr>
        <w:t>,</w:t>
      </w:r>
      <w:r w:rsidRPr="0085089C">
        <w:rPr>
          <w:rFonts w:asciiTheme="minorHAnsi" w:hAnsiTheme="minorHAnsi" w:cstheme="minorBidi"/>
          <w:color w:val="auto"/>
          <w:sz w:val="22"/>
          <w:szCs w:val="22"/>
          <w:lang w:val="en-US"/>
        </w:rPr>
        <w:t xml:space="preserve"> especially young people. In 2017, I was trained by Africa Unite as a Human Rights Peer Educator under the Human Right for Social Cohesion </w:t>
      </w:r>
      <w:r w:rsidRPr="0085089C">
        <w:rPr>
          <w:rFonts w:asciiTheme="minorHAnsi" w:hAnsiTheme="minorHAnsi" w:cstheme="minorBidi"/>
          <w:color w:val="auto"/>
          <w:sz w:val="22"/>
          <w:szCs w:val="22"/>
          <w:lang w:val="en-US"/>
        </w:rPr>
        <w:lastRenderedPageBreak/>
        <w:t>Programme which seeks to promote tolerance and respect for diversity and the fundamental human rights for all, regardless of age, gender</w:t>
      </w:r>
      <w:r w:rsidR="00F70275">
        <w:rPr>
          <w:rFonts w:asciiTheme="minorHAnsi" w:hAnsiTheme="minorHAnsi" w:cstheme="minorBidi"/>
          <w:color w:val="auto"/>
          <w:sz w:val="22"/>
          <w:szCs w:val="22"/>
          <w:lang w:val="en-US"/>
        </w:rPr>
        <w:t>,</w:t>
      </w:r>
      <w:r w:rsidRPr="0085089C">
        <w:rPr>
          <w:rFonts w:asciiTheme="minorHAnsi" w:hAnsiTheme="minorHAnsi" w:cstheme="minorBidi"/>
          <w:color w:val="auto"/>
          <w:sz w:val="22"/>
          <w:szCs w:val="22"/>
          <w:lang w:val="en-US"/>
        </w:rPr>
        <w:t xml:space="preserve"> or nationality. </w:t>
      </w:r>
    </w:p>
    <w:p w14:paraId="415110E9" w14:textId="3565FEEE" w:rsidR="00843535" w:rsidRPr="00843535" w:rsidRDefault="0085089C" w:rsidP="00843535">
      <w:pPr>
        <w:pStyle w:val="Default"/>
        <w:jc w:val="both"/>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t xml:space="preserve">Furthermore, I </w:t>
      </w:r>
      <w:r w:rsidRPr="0085089C">
        <w:rPr>
          <w:rFonts w:asciiTheme="minorHAnsi" w:hAnsiTheme="minorHAnsi" w:cstheme="minorBidi"/>
          <w:color w:val="auto"/>
          <w:sz w:val="22"/>
          <w:szCs w:val="22"/>
          <w:lang w:val="en-US"/>
        </w:rPr>
        <w:t>also train KwaZulu Natal communities on conflict resolution skills based on my academic studies and training I have acquired on Alternatives to Violence Project (AVP) under the International Centre of Nonviolence (ICON), Innovative Leadership Programme under ICON, DUT</w:t>
      </w:r>
      <w:r w:rsidR="003F299C">
        <w:rPr>
          <w:rFonts w:asciiTheme="minorHAnsi" w:hAnsiTheme="minorHAnsi" w:cstheme="minorBidi"/>
          <w:color w:val="auto"/>
          <w:sz w:val="22"/>
          <w:szCs w:val="22"/>
          <w:lang w:val="en-US"/>
        </w:rPr>
        <w:t>,</w:t>
      </w:r>
      <w:r w:rsidRPr="0085089C">
        <w:rPr>
          <w:rFonts w:asciiTheme="minorHAnsi" w:hAnsiTheme="minorHAnsi" w:cstheme="minorBidi"/>
          <w:color w:val="auto"/>
          <w:sz w:val="22"/>
          <w:szCs w:val="22"/>
          <w:lang w:val="en-US"/>
        </w:rPr>
        <w:t xml:space="preserve"> and ACCORD, Train the Trainer Workshop on Democracy for All by Street Law based in UKZN.</w:t>
      </w:r>
      <w:r w:rsidR="00843535">
        <w:rPr>
          <w:rFonts w:asciiTheme="minorHAnsi" w:hAnsiTheme="minorHAnsi" w:cstheme="minorBidi"/>
          <w:color w:val="auto"/>
          <w:sz w:val="22"/>
          <w:szCs w:val="22"/>
          <w:lang w:val="en-US"/>
        </w:rPr>
        <w:t xml:space="preserve"> </w:t>
      </w:r>
      <w:r w:rsidR="00843535" w:rsidRPr="00843535">
        <w:rPr>
          <w:rFonts w:asciiTheme="minorHAnsi" w:hAnsiTheme="minorHAnsi" w:cstheme="minorBidi"/>
          <w:color w:val="auto"/>
          <w:sz w:val="22"/>
          <w:szCs w:val="22"/>
          <w:lang w:val="en-US"/>
        </w:rPr>
        <w:t>Furthermore, my Ph</w:t>
      </w:r>
      <w:r w:rsidR="003F299C">
        <w:rPr>
          <w:rFonts w:asciiTheme="minorHAnsi" w:hAnsiTheme="minorHAnsi" w:cstheme="minorBidi"/>
          <w:color w:val="auto"/>
          <w:sz w:val="22"/>
          <w:szCs w:val="22"/>
          <w:lang w:val="en-US"/>
        </w:rPr>
        <w:t>.D.</w:t>
      </w:r>
      <w:r w:rsidR="00843535" w:rsidRPr="00843535">
        <w:rPr>
          <w:rFonts w:asciiTheme="minorHAnsi" w:hAnsiTheme="minorHAnsi" w:cstheme="minorBidi"/>
          <w:color w:val="auto"/>
          <w:sz w:val="22"/>
          <w:szCs w:val="22"/>
          <w:lang w:val="en-US"/>
        </w:rPr>
        <w:t xml:space="preserve"> research study focuses on reducing youth participation in xenophobic violence within Durban. The main purpose of the study is to explore what is beneath youth participation in xenophobic violence, factors that drive the recurrence of xenophobic violence, to identify the intervention strategies conducted by </w:t>
      </w:r>
      <w:r w:rsidR="00A038CF">
        <w:rPr>
          <w:rFonts w:asciiTheme="minorHAnsi" w:hAnsiTheme="minorHAnsi" w:cstheme="minorBidi"/>
          <w:color w:val="auto"/>
          <w:sz w:val="22"/>
          <w:szCs w:val="22"/>
          <w:lang w:val="en-US"/>
        </w:rPr>
        <w:t xml:space="preserve">the </w:t>
      </w:r>
      <w:r w:rsidR="00843535" w:rsidRPr="00843535">
        <w:rPr>
          <w:rFonts w:asciiTheme="minorHAnsi" w:hAnsiTheme="minorHAnsi" w:cstheme="minorBidi"/>
          <w:color w:val="auto"/>
          <w:sz w:val="22"/>
          <w:szCs w:val="22"/>
          <w:lang w:val="en-US"/>
        </w:rPr>
        <w:t>government, civil societies</w:t>
      </w:r>
      <w:r w:rsidR="00A038CF">
        <w:rPr>
          <w:rFonts w:asciiTheme="minorHAnsi" w:hAnsiTheme="minorHAnsi" w:cstheme="minorBidi"/>
          <w:color w:val="auto"/>
          <w:sz w:val="22"/>
          <w:szCs w:val="22"/>
          <w:lang w:val="en-US"/>
        </w:rPr>
        <w:t>,</w:t>
      </w:r>
      <w:r w:rsidR="00843535" w:rsidRPr="00843535">
        <w:rPr>
          <w:rFonts w:asciiTheme="minorHAnsi" w:hAnsiTheme="minorHAnsi" w:cstheme="minorBidi"/>
          <w:color w:val="auto"/>
          <w:sz w:val="22"/>
          <w:szCs w:val="22"/>
          <w:lang w:val="en-US"/>
        </w:rPr>
        <w:t xml:space="preserve"> and relevant stakeholders to reduce xenophobic violence and to design and implement an intervention strategy to reduce xenophobic violence. </w:t>
      </w:r>
    </w:p>
    <w:p w14:paraId="286DE595" w14:textId="765A4B8D" w:rsidR="00964E8D" w:rsidRPr="00314071" w:rsidRDefault="00843535" w:rsidP="00314071">
      <w:pPr>
        <w:pStyle w:val="Default"/>
        <w:jc w:val="both"/>
        <w:rPr>
          <w:rFonts w:asciiTheme="minorHAnsi" w:hAnsiTheme="minorHAnsi" w:cstheme="minorBidi"/>
          <w:color w:val="auto"/>
          <w:sz w:val="22"/>
          <w:szCs w:val="22"/>
          <w:lang w:val="en-US"/>
        </w:rPr>
      </w:pPr>
      <w:r w:rsidRPr="00843535">
        <w:rPr>
          <w:rFonts w:asciiTheme="minorHAnsi" w:hAnsiTheme="minorHAnsi" w:cstheme="minorBidi"/>
          <w:color w:val="auto"/>
          <w:sz w:val="22"/>
          <w:szCs w:val="22"/>
          <w:lang w:val="en-US"/>
        </w:rPr>
        <w:t>Despite the recurrence of xenophobic attacks in South Africa, it seems, existing research has not led to a reduction of this phenomenon. Literature on the xenophobic phenomenon has mainly focused on exploring the problem of xenophobic attitudes and suggested policies that can be adopted to reduce these xenophobic sentiments, however, overlooking the role played by actors, particularly the youth. Against this background, my work engages youth to explore and understand the dynamics of the communities and how they can be the drivers of peacebuilding, promote social cohesion and sustainable development in their communities. This understanding will be critical in influencing policymakers, peace practitioners</w:t>
      </w:r>
      <w:r w:rsidR="00FC5871">
        <w:rPr>
          <w:rFonts w:asciiTheme="minorHAnsi" w:hAnsiTheme="minorHAnsi" w:cstheme="minorBidi"/>
          <w:color w:val="auto"/>
          <w:sz w:val="22"/>
          <w:szCs w:val="22"/>
          <w:lang w:val="en-US"/>
        </w:rPr>
        <w:t>,</w:t>
      </w:r>
      <w:r w:rsidRPr="00843535">
        <w:rPr>
          <w:rFonts w:asciiTheme="minorHAnsi" w:hAnsiTheme="minorHAnsi" w:cstheme="minorBidi"/>
          <w:color w:val="auto"/>
          <w:sz w:val="22"/>
          <w:szCs w:val="22"/>
          <w:lang w:val="en-US"/>
        </w:rPr>
        <w:t xml:space="preserve"> and civil society organizations on what contribution they can make to promote social cohesion and nonviolent ways of resolving conflicts so that youth can play a pivotal role in peacebuilding initiatives nationally.</w:t>
      </w:r>
    </w:p>
    <w:p w14:paraId="426775F8" w14:textId="2776A006" w:rsidR="00127F98" w:rsidRPr="00F70275" w:rsidRDefault="00964E8D" w:rsidP="005B0B14">
      <w:pPr>
        <w:pStyle w:val="ListParagraph"/>
        <w:numPr>
          <w:ilvl w:val="0"/>
          <w:numId w:val="1"/>
        </w:numPr>
        <w:rPr>
          <w:b/>
          <w:bCs/>
        </w:rPr>
      </w:pPr>
      <w:r w:rsidRPr="00F70275">
        <w:rPr>
          <w:b/>
          <w:bCs/>
        </w:rPr>
        <w:t xml:space="preserve">What </w:t>
      </w:r>
      <w:r w:rsidR="00127F98" w:rsidRPr="00F70275">
        <w:rPr>
          <w:b/>
          <w:bCs/>
        </w:rPr>
        <w:t xml:space="preserve">makes you feel </w:t>
      </w:r>
      <w:r w:rsidR="00206B1B" w:rsidRPr="00F70275">
        <w:rPr>
          <w:b/>
          <w:bCs/>
        </w:rPr>
        <w:t xml:space="preserve">uniquely </w:t>
      </w:r>
      <w:r w:rsidR="00127F98" w:rsidRPr="00F70275">
        <w:rPr>
          <w:b/>
          <w:bCs/>
        </w:rPr>
        <w:t>South African?</w:t>
      </w:r>
    </w:p>
    <w:p w14:paraId="2423FD45" w14:textId="05CBE276" w:rsidR="00F70275" w:rsidRDefault="00F70275" w:rsidP="00F70275">
      <w:pPr>
        <w:jc w:val="both"/>
      </w:pPr>
      <w:r>
        <w:t>I believe in taking an active role in bringing about societal change and not being a bystander. I believe in tapping into our already available resources and using them to tell our stories and at the same time amplifying the voices of our communities. I value that communities are the experts of their problems and more important solution bearers. Hence, through this, I believe in communities taking ownership of interventions so that they are not short-lived and for accountability purposes so that we move South Africa upward leaving no one behind.</w:t>
      </w:r>
      <w:r w:rsidR="00993E77">
        <w:t xml:space="preserve"> </w:t>
      </w:r>
    </w:p>
    <w:p w14:paraId="16259485" w14:textId="77777777" w:rsidR="00127F98" w:rsidRDefault="00127F98" w:rsidP="00127F98">
      <w:pPr>
        <w:pStyle w:val="ListParagraph"/>
      </w:pPr>
    </w:p>
    <w:p w14:paraId="4A0B23EC" w14:textId="2AE7304E" w:rsidR="00964E8D" w:rsidRPr="0000516D" w:rsidRDefault="00127F98" w:rsidP="005B0B14">
      <w:pPr>
        <w:pStyle w:val="ListParagraph"/>
        <w:numPr>
          <w:ilvl w:val="0"/>
          <w:numId w:val="1"/>
        </w:numPr>
        <w:rPr>
          <w:b/>
          <w:bCs/>
        </w:rPr>
      </w:pPr>
      <w:r w:rsidRPr="0000516D">
        <w:rPr>
          <w:b/>
          <w:bCs/>
        </w:rPr>
        <w:t xml:space="preserve">What </w:t>
      </w:r>
      <w:r w:rsidR="00964E8D" w:rsidRPr="0000516D">
        <w:rPr>
          <w:b/>
          <w:bCs/>
        </w:rPr>
        <w:t>is your dream for South Africa by 2030?</w:t>
      </w:r>
    </w:p>
    <w:p w14:paraId="0234D790" w14:textId="2E397467" w:rsidR="005D1455" w:rsidRDefault="00DF095F" w:rsidP="00DF095F">
      <w:pPr>
        <w:pStyle w:val="ListParagraph"/>
        <w:numPr>
          <w:ilvl w:val="0"/>
          <w:numId w:val="7"/>
        </w:numPr>
      </w:pPr>
      <w:r>
        <w:t>To have a South Africa that does not resort to violence as a way of resolving conflicts.</w:t>
      </w:r>
    </w:p>
    <w:p w14:paraId="067352F5" w14:textId="77777777" w:rsidR="00706219" w:rsidRDefault="00DF095F" w:rsidP="00706219">
      <w:pPr>
        <w:pStyle w:val="ListParagraph"/>
        <w:numPr>
          <w:ilvl w:val="0"/>
          <w:numId w:val="7"/>
        </w:numPr>
      </w:pPr>
      <w:r>
        <w:t>To have youth who are at the forefront of driving socio-economic development.</w:t>
      </w:r>
      <w:r w:rsidR="00706219" w:rsidRPr="00706219">
        <w:t xml:space="preserve"> </w:t>
      </w:r>
    </w:p>
    <w:p w14:paraId="6D33696F" w14:textId="191A6A5C" w:rsidR="00DF095F" w:rsidRDefault="00706219" w:rsidP="00706219">
      <w:pPr>
        <w:pStyle w:val="ListParagraph"/>
        <w:numPr>
          <w:ilvl w:val="0"/>
          <w:numId w:val="7"/>
        </w:numPr>
      </w:pPr>
      <w:r>
        <w:t>To harness our youth</w:t>
      </w:r>
      <w:r w:rsidRPr="00706219">
        <w:t xml:space="preserve"> dividend</w:t>
      </w:r>
      <w:r>
        <w:t xml:space="preserve"> and take a second look at its architecture </w:t>
      </w:r>
      <w:r w:rsidRPr="00706219">
        <w:t>youth development, with the view of repositioning youth at the cent</w:t>
      </w:r>
      <w:r w:rsidR="00FC5871">
        <w:t>er</w:t>
      </w:r>
      <w:r w:rsidRPr="00706219">
        <w:t xml:space="preserve"> of the broader governance and development agenda</w:t>
      </w:r>
      <w:r>
        <w:t>.</w:t>
      </w:r>
    </w:p>
    <w:p w14:paraId="68321BB1" w14:textId="77777777" w:rsidR="00964E8D" w:rsidRDefault="00964E8D" w:rsidP="00964E8D">
      <w:pPr>
        <w:pStyle w:val="ListParagraph"/>
      </w:pPr>
    </w:p>
    <w:p w14:paraId="4EA34244" w14:textId="359755EE" w:rsidR="00964E8D" w:rsidRPr="0000516D" w:rsidRDefault="00964E8D" w:rsidP="005B0B14">
      <w:pPr>
        <w:pStyle w:val="ListParagraph"/>
        <w:numPr>
          <w:ilvl w:val="0"/>
          <w:numId w:val="1"/>
        </w:numPr>
        <w:rPr>
          <w:b/>
          <w:bCs/>
        </w:rPr>
      </w:pPr>
      <w:r w:rsidRPr="0000516D">
        <w:rPr>
          <w:b/>
          <w:bCs/>
        </w:rPr>
        <w:t xml:space="preserve">What </w:t>
      </w:r>
      <w:r w:rsidR="00127F98" w:rsidRPr="0000516D">
        <w:rPr>
          <w:b/>
          <w:bCs/>
        </w:rPr>
        <w:t xml:space="preserve">do you believe </w:t>
      </w:r>
      <w:r w:rsidR="00206B1B" w:rsidRPr="0000516D">
        <w:rPr>
          <w:b/>
          <w:bCs/>
        </w:rPr>
        <w:t>South Africans need to do to make this dream a reality?</w:t>
      </w:r>
    </w:p>
    <w:p w14:paraId="09C85498" w14:textId="24A1F9BC" w:rsidR="00DF095F" w:rsidRDefault="00DF095F" w:rsidP="003265EA">
      <w:pPr>
        <w:pStyle w:val="ListParagraph"/>
        <w:numPr>
          <w:ilvl w:val="0"/>
          <w:numId w:val="8"/>
        </w:numPr>
        <w:jc w:val="both"/>
      </w:pPr>
      <w:r>
        <w:t>We need to collaborate as government, civil society organizations, communities and not work in silos</w:t>
      </w:r>
      <w:r w:rsidR="00706219">
        <w:t>. It is not the time of reinventing the wheel but rebuilding on what we already have.</w:t>
      </w:r>
    </w:p>
    <w:p w14:paraId="3A1B4B31" w14:textId="347F8A15" w:rsidR="00706219" w:rsidRDefault="00706219" w:rsidP="00706219">
      <w:pPr>
        <w:pStyle w:val="ListParagraph"/>
        <w:numPr>
          <w:ilvl w:val="0"/>
          <w:numId w:val="8"/>
        </w:numPr>
        <w:jc w:val="both"/>
      </w:pPr>
      <w:r>
        <w:t>We need to address urgently our socio-economic challenges as u</w:t>
      </w:r>
      <w:r w:rsidRPr="00706219">
        <w:t xml:space="preserve">naddressed collective discontentedness emanating from poor service delivery and poor governance, if this persists, </w:t>
      </w:r>
      <w:r>
        <w:t>we</w:t>
      </w:r>
      <w:r w:rsidRPr="00706219">
        <w:t xml:space="preserve"> will continue to </w:t>
      </w:r>
      <w:r>
        <w:t>blame each other</w:t>
      </w:r>
      <w:r w:rsidRPr="00706219">
        <w:t xml:space="preserve"> for socio-economic ills and this discontentedness.</w:t>
      </w:r>
    </w:p>
    <w:p w14:paraId="5B86D8AF" w14:textId="77777777" w:rsidR="005B0B14" w:rsidRDefault="005B0B14" w:rsidP="005B0B14">
      <w:pPr>
        <w:pStyle w:val="ListParagraph"/>
        <w:ind w:left="360"/>
      </w:pPr>
    </w:p>
    <w:p w14:paraId="00C2402C" w14:textId="11727180" w:rsidR="005B0B14" w:rsidRPr="0000516D" w:rsidRDefault="005B0B14" w:rsidP="005B0B14">
      <w:pPr>
        <w:pStyle w:val="ListParagraph"/>
        <w:numPr>
          <w:ilvl w:val="0"/>
          <w:numId w:val="1"/>
        </w:numPr>
        <w:rPr>
          <w:b/>
          <w:bCs/>
        </w:rPr>
      </w:pPr>
      <w:r w:rsidRPr="0000516D">
        <w:rPr>
          <w:b/>
          <w:bCs/>
        </w:rPr>
        <w:t>What topics are you equipped and at ease talking about in the media?</w:t>
      </w:r>
    </w:p>
    <w:p w14:paraId="6E78E442" w14:textId="62B4B1BD" w:rsidR="0098574D" w:rsidRDefault="0098574D" w:rsidP="0098574D">
      <w:pPr>
        <w:pStyle w:val="ListParagraph"/>
        <w:numPr>
          <w:ilvl w:val="0"/>
          <w:numId w:val="5"/>
        </w:numPr>
      </w:pPr>
      <w:r>
        <w:t>Migration issues</w:t>
      </w:r>
    </w:p>
    <w:p w14:paraId="49139945" w14:textId="3905F94F" w:rsidR="005D1455" w:rsidRDefault="005D1455" w:rsidP="0098574D">
      <w:pPr>
        <w:pStyle w:val="ListParagraph"/>
        <w:numPr>
          <w:ilvl w:val="0"/>
          <w:numId w:val="5"/>
        </w:numPr>
      </w:pPr>
      <w:r>
        <w:lastRenderedPageBreak/>
        <w:t>Youth issues</w:t>
      </w:r>
    </w:p>
    <w:p w14:paraId="353A246A" w14:textId="67CF02A5" w:rsidR="005D1455" w:rsidRDefault="005D1455" w:rsidP="0098574D">
      <w:pPr>
        <w:pStyle w:val="ListParagraph"/>
        <w:numPr>
          <w:ilvl w:val="0"/>
          <w:numId w:val="5"/>
        </w:numPr>
      </w:pPr>
      <w:r>
        <w:t>Socio-economic</w:t>
      </w:r>
      <w:r w:rsidR="00DF095F">
        <w:t xml:space="preserve"> development</w:t>
      </w:r>
      <w:r>
        <w:t xml:space="preserve"> issues</w:t>
      </w:r>
    </w:p>
    <w:p w14:paraId="7FC18B45" w14:textId="2501C779" w:rsidR="005D1455" w:rsidRDefault="005D1455" w:rsidP="0098574D">
      <w:pPr>
        <w:pStyle w:val="ListParagraph"/>
        <w:numPr>
          <w:ilvl w:val="0"/>
          <w:numId w:val="5"/>
        </w:numPr>
      </w:pPr>
      <w:r>
        <w:t>Peacebuilding issues</w:t>
      </w:r>
    </w:p>
    <w:p w14:paraId="504E248E" w14:textId="345B3BF8" w:rsidR="005D1455" w:rsidRDefault="005D1455" w:rsidP="0098574D">
      <w:pPr>
        <w:pStyle w:val="ListParagraph"/>
        <w:numPr>
          <w:ilvl w:val="0"/>
          <w:numId w:val="5"/>
        </w:numPr>
      </w:pPr>
      <w:r>
        <w:t>Social Cohesion issues</w:t>
      </w:r>
    </w:p>
    <w:p w14:paraId="5BE7A018" w14:textId="77777777" w:rsidR="005B0B14" w:rsidRDefault="005B0B14" w:rsidP="005B0B14">
      <w:pPr>
        <w:pStyle w:val="ListParagraph"/>
        <w:ind w:left="360"/>
      </w:pPr>
    </w:p>
    <w:p w14:paraId="794801F2" w14:textId="37C94A9E" w:rsidR="0098574D" w:rsidRPr="0000516D" w:rsidRDefault="005B0B14" w:rsidP="0098574D">
      <w:pPr>
        <w:pStyle w:val="ListParagraph"/>
        <w:numPr>
          <w:ilvl w:val="0"/>
          <w:numId w:val="1"/>
        </w:numPr>
        <w:rPr>
          <w:b/>
          <w:bCs/>
        </w:rPr>
      </w:pPr>
      <w:r w:rsidRPr="0000516D">
        <w:rPr>
          <w:b/>
          <w:bCs/>
        </w:rPr>
        <w:t>Do you prefer expressing yourself in writing or by being interviewed?</w:t>
      </w:r>
    </w:p>
    <w:p w14:paraId="4040590E" w14:textId="7A7A017D" w:rsidR="0098574D" w:rsidRDefault="000214F4" w:rsidP="0098574D">
      <w:pPr>
        <w:pStyle w:val="ListParagraph"/>
        <w:numPr>
          <w:ilvl w:val="0"/>
          <w:numId w:val="5"/>
        </w:numPr>
      </w:pPr>
      <w:r>
        <w:t xml:space="preserve">Writing </w:t>
      </w:r>
    </w:p>
    <w:p w14:paraId="6E3784C3" w14:textId="77777777" w:rsidR="005B0B14" w:rsidRDefault="005B0B14" w:rsidP="005B0B14">
      <w:pPr>
        <w:pStyle w:val="ListParagraph"/>
        <w:ind w:left="360"/>
      </w:pPr>
    </w:p>
    <w:p w14:paraId="2DD715B7" w14:textId="3353DD4C" w:rsidR="005B0B14" w:rsidRPr="0000516D" w:rsidRDefault="005B0B14" w:rsidP="005B0B14">
      <w:pPr>
        <w:pStyle w:val="ListParagraph"/>
        <w:numPr>
          <w:ilvl w:val="0"/>
          <w:numId w:val="1"/>
        </w:numPr>
        <w:rPr>
          <w:b/>
          <w:bCs/>
        </w:rPr>
      </w:pPr>
      <w:r w:rsidRPr="0000516D">
        <w:rPr>
          <w:b/>
          <w:bCs/>
        </w:rPr>
        <w:t>Would you like the Marketing Department to contact you when the media are interested in speaking to someone with your expertise and passions?</w:t>
      </w:r>
    </w:p>
    <w:p w14:paraId="23F9329A" w14:textId="77777777" w:rsidR="0098574D" w:rsidRDefault="0098574D" w:rsidP="0098574D">
      <w:pPr>
        <w:pStyle w:val="ListParagraph"/>
      </w:pPr>
    </w:p>
    <w:p w14:paraId="335D790A" w14:textId="20C18916" w:rsidR="0098574D" w:rsidRDefault="0098574D" w:rsidP="0098574D">
      <w:pPr>
        <w:pStyle w:val="ListParagraph"/>
        <w:numPr>
          <w:ilvl w:val="0"/>
          <w:numId w:val="4"/>
        </w:numPr>
      </w:pPr>
      <w:r>
        <w:t>Yes</w:t>
      </w:r>
    </w:p>
    <w:p w14:paraId="07FEBC04" w14:textId="77777777" w:rsidR="005B0B14" w:rsidRDefault="005B0B14" w:rsidP="005B0B14">
      <w:pPr>
        <w:pStyle w:val="ListParagraph"/>
      </w:pPr>
    </w:p>
    <w:p w14:paraId="6800F688" w14:textId="39C84474" w:rsidR="005B0B14" w:rsidRPr="0000516D" w:rsidRDefault="005B0B14" w:rsidP="005B0B14">
      <w:pPr>
        <w:pStyle w:val="ListParagraph"/>
        <w:numPr>
          <w:ilvl w:val="0"/>
          <w:numId w:val="1"/>
        </w:numPr>
        <w:rPr>
          <w:b/>
          <w:bCs/>
        </w:rPr>
      </w:pPr>
      <w:r w:rsidRPr="0000516D">
        <w:rPr>
          <w:b/>
          <w:bCs/>
        </w:rPr>
        <w:t>What specific National Days are you interested in being involved in arranging with the DSAC and why? i.e. what are your unique ideas/value-add</w:t>
      </w:r>
    </w:p>
    <w:p w14:paraId="52F6E437" w14:textId="06004B6B" w:rsidR="00AE3785" w:rsidRDefault="00AE3785" w:rsidP="0098574D">
      <w:pPr>
        <w:pStyle w:val="ListParagraph"/>
        <w:numPr>
          <w:ilvl w:val="0"/>
          <w:numId w:val="3"/>
        </w:numPr>
      </w:pPr>
      <w:r>
        <w:t>Human Rights Day, Africa Day, Youth Day, Heritage Day</w:t>
      </w:r>
      <w:r w:rsidR="00CB0B88">
        <w:t>.</w:t>
      </w:r>
    </w:p>
    <w:p w14:paraId="0EA5ED41" w14:textId="059830DF" w:rsidR="003265EA" w:rsidRDefault="003265EA" w:rsidP="00CB0B88">
      <w:pPr>
        <w:ind w:left="360"/>
        <w:jc w:val="both"/>
      </w:pPr>
      <w:r>
        <w:t>I am interested in being involved and arranging because national days are pivotal in opening spaces for knowledge exchange</w:t>
      </w:r>
      <w:r w:rsidR="00CB0B88">
        <w:t xml:space="preserve"> as one of the challenges raised by communities was </w:t>
      </w:r>
      <w:r w:rsidR="00FC5871">
        <w:t xml:space="preserve">the </w:t>
      </w:r>
      <w:r w:rsidR="00CB0B88">
        <w:t>lack of spaces for all groups of the society to meet and know each other better. Through these</w:t>
      </w:r>
      <w:r w:rsidR="00FC5871">
        <w:t>,</w:t>
      </w:r>
      <w:r w:rsidR="00CB0B88">
        <w:t xml:space="preserve"> we can</w:t>
      </w:r>
      <w:r w:rsidR="006F626B">
        <w:t xml:space="preserve"> have</w:t>
      </w:r>
      <w:r w:rsidR="00CB0B88">
        <w:t xml:space="preserve"> cultural and language exchanges</w:t>
      </w:r>
      <w:r w:rsidR="00993E77">
        <w:t>, share African stories and experiences through story</w:t>
      </w:r>
      <w:r w:rsidR="00F13826">
        <w:t>telling. We can also incorporate skill</w:t>
      </w:r>
      <w:r w:rsidR="00CF4777">
        <w:t>-</w:t>
      </w:r>
      <w:r w:rsidR="00F13826">
        <w:t>sharing initiatives to equip our youth as they are the biggest group in our society greatly affected by high-rate unemployment. Through skills sharing</w:t>
      </w:r>
      <w:r w:rsidR="000D7980">
        <w:t>,</w:t>
      </w:r>
      <w:r w:rsidR="00F13826">
        <w:t xml:space="preserve"> we can cultivate a culture of self-sustainability through self-income generating initiatives.</w:t>
      </w:r>
    </w:p>
    <w:p w14:paraId="3C4B1A55" w14:textId="77777777" w:rsidR="005B0B14" w:rsidRDefault="005B0B14" w:rsidP="005B0B14">
      <w:pPr>
        <w:pStyle w:val="ListParagraph"/>
        <w:ind w:left="360"/>
      </w:pPr>
    </w:p>
    <w:p w14:paraId="147AD067" w14:textId="283E025A" w:rsidR="005B0B14" w:rsidRPr="00314071" w:rsidRDefault="005B0B14" w:rsidP="005B0B14">
      <w:pPr>
        <w:pStyle w:val="ListParagraph"/>
        <w:numPr>
          <w:ilvl w:val="0"/>
          <w:numId w:val="1"/>
        </w:numPr>
        <w:rPr>
          <w:b/>
          <w:bCs/>
        </w:rPr>
      </w:pPr>
      <w:r w:rsidRPr="00314071">
        <w:rPr>
          <w:b/>
          <w:bCs/>
        </w:rPr>
        <w:t>Is there anything else that you would like to add about your profile as a Social Cohesion Advocate?</w:t>
      </w:r>
    </w:p>
    <w:p w14:paraId="36E014A3" w14:textId="1ED62F25" w:rsidR="005B0B14" w:rsidRDefault="00F70275" w:rsidP="00314071">
      <w:pPr>
        <w:pStyle w:val="ListParagraph"/>
        <w:numPr>
          <w:ilvl w:val="0"/>
          <w:numId w:val="3"/>
        </w:numPr>
      </w:pPr>
      <w:r>
        <w:t xml:space="preserve">I am also a social entrepreneur as I believe that as </w:t>
      </w:r>
      <w:r w:rsidR="00314071">
        <w:t>Africans,</w:t>
      </w:r>
      <w:r>
        <w:t xml:space="preserve"> we need to start funding ourselves and not solely depend on external donors. That way we get to control what we need and what is relevant </w:t>
      </w:r>
      <w:r w:rsidR="003265EA">
        <w:t xml:space="preserve">to </w:t>
      </w:r>
      <w:r>
        <w:t>our needs</w:t>
      </w:r>
      <w:r w:rsidR="00314071">
        <w:t xml:space="preserve"> and not pushing external agendas that in some instances may be different from the needs of our communities.</w:t>
      </w:r>
    </w:p>
    <w:p w14:paraId="6DECF781" w14:textId="56B338DA" w:rsidR="005B0B14" w:rsidRPr="00A13598" w:rsidRDefault="005B0B14" w:rsidP="005B0B14">
      <w:pPr>
        <w:pStyle w:val="ListParagraph"/>
        <w:numPr>
          <w:ilvl w:val="0"/>
          <w:numId w:val="1"/>
        </w:numPr>
        <w:rPr>
          <w:b/>
          <w:bCs/>
        </w:rPr>
      </w:pPr>
      <w:r w:rsidRPr="00A13598">
        <w:rPr>
          <w:b/>
          <w:bCs/>
        </w:rPr>
        <w:t>Please attach a head and shoulders picture we can use of you:</w:t>
      </w:r>
    </w:p>
    <w:p w14:paraId="6A52B22F" w14:textId="77777777" w:rsidR="00A914B4" w:rsidRDefault="00A914B4" w:rsidP="00A914B4">
      <w:pPr>
        <w:pStyle w:val="ListParagraph"/>
      </w:pPr>
    </w:p>
    <w:p w14:paraId="3498F097" w14:textId="08A6A01C" w:rsidR="00A914B4" w:rsidRDefault="00A914B4" w:rsidP="00A914B4"/>
    <w:p w14:paraId="7B58FBAE" w14:textId="71ED19E0" w:rsidR="00A914B4" w:rsidRDefault="00A914B4" w:rsidP="00A914B4">
      <w:r>
        <w:t>Please also do your best to answer these BIG questions that the Minister asked in our induction:</w:t>
      </w:r>
    </w:p>
    <w:p w14:paraId="4F9239C3" w14:textId="3A5A2A7E" w:rsidR="00A914B4" w:rsidRPr="00A13598" w:rsidRDefault="00EC397B" w:rsidP="00A914B4">
      <w:pPr>
        <w:pStyle w:val="ListParagraph"/>
        <w:numPr>
          <w:ilvl w:val="0"/>
          <w:numId w:val="2"/>
        </w:numPr>
        <w:rPr>
          <w:b/>
          <w:bCs/>
        </w:rPr>
      </w:pPr>
      <w:r w:rsidRPr="00A13598">
        <w:rPr>
          <w:b/>
          <w:bCs/>
        </w:rPr>
        <w:t>Who are we as South Africans?</w:t>
      </w:r>
    </w:p>
    <w:p w14:paraId="301CEC28" w14:textId="65308CD6" w:rsidR="00A13598" w:rsidRDefault="00A13598" w:rsidP="00A13598">
      <w:r>
        <w:t>We are a resilient society and rich in diversity and having the ability to push peaceful initiatives in promoting nation</w:t>
      </w:r>
      <w:r w:rsidR="000D7980">
        <w:t>-</w:t>
      </w:r>
      <w:r>
        <w:t xml:space="preserve">building and social cohesion. </w:t>
      </w:r>
    </w:p>
    <w:p w14:paraId="1E373B26" w14:textId="77777777" w:rsidR="00EC397B" w:rsidRDefault="00EC397B" w:rsidP="00EC397B">
      <w:pPr>
        <w:pStyle w:val="ListParagraph"/>
        <w:ind w:left="360"/>
      </w:pPr>
    </w:p>
    <w:p w14:paraId="61BA53B4" w14:textId="224FAFE7" w:rsidR="00EC397B" w:rsidRPr="00A13598" w:rsidRDefault="00EC397B" w:rsidP="00A914B4">
      <w:pPr>
        <w:pStyle w:val="ListParagraph"/>
        <w:numPr>
          <w:ilvl w:val="0"/>
          <w:numId w:val="2"/>
        </w:numPr>
        <w:rPr>
          <w:b/>
          <w:bCs/>
        </w:rPr>
      </w:pPr>
      <w:r w:rsidRPr="00A13598">
        <w:rPr>
          <w:b/>
          <w:bCs/>
        </w:rPr>
        <w:t>Where do we come from (as a nation)?</w:t>
      </w:r>
    </w:p>
    <w:p w14:paraId="661C0835" w14:textId="64390D31" w:rsidR="0098574D" w:rsidRDefault="0098574D" w:rsidP="0098574D">
      <w:r>
        <w:lastRenderedPageBreak/>
        <w:t>Minister explained that we come from a violent past of apartheid where violence was rampant.</w:t>
      </w:r>
      <w:r w:rsidR="000214F4">
        <w:t xml:space="preserve"> </w:t>
      </w:r>
      <w:r w:rsidR="00F13826">
        <w:t>Moreover, racialized social structures created divisions within different groups of the society. However, he emphasized that such history should not hinder u</w:t>
      </w:r>
      <w:r w:rsidR="006828E1">
        <w:t xml:space="preserve">s to pursue the positive gains we have </w:t>
      </w:r>
      <w:r w:rsidR="009422F9">
        <w:t xml:space="preserve">as </w:t>
      </w:r>
      <w:r w:rsidR="006828E1">
        <w:t>a nation, the richness of diversity we have</w:t>
      </w:r>
      <w:r w:rsidR="009422F9">
        <w:t>,</w:t>
      </w:r>
      <w:r w:rsidR="006828E1">
        <w:t xml:space="preserve"> and social cohesion.</w:t>
      </w:r>
    </w:p>
    <w:p w14:paraId="28A0BDBD" w14:textId="77777777" w:rsidR="00EC397B" w:rsidRDefault="00EC397B" w:rsidP="00EC397B">
      <w:pPr>
        <w:pStyle w:val="ListParagraph"/>
      </w:pPr>
    </w:p>
    <w:p w14:paraId="1FD77B45" w14:textId="6300B03C" w:rsidR="00EC397B" w:rsidRPr="00A13598" w:rsidRDefault="00EC397B" w:rsidP="00A914B4">
      <w:pPr>
        <w:pStyle w:val="ListParagraph"/>
        <w:numPr>
          <w:ilvl w:val="0"/>
          <w:numId w:val="2"/>
        </w:numPr>
        <w:rPr>
          <w:b/>
          <w:bCs/>
        </w:rPr>
      </w:pPr>
      <w:r w:rsidRPr="00A13598">
        <w:rPr>
          <w:b/>
          <w:bCs/>
        </w:rPr>
        <w:t>Where are we heading?</w:t>
      </w:r>
    </w:p>
    <w:p w14:paraId="2C75DD37" w14:textId="0CC5302A" w:rsidR="006828E1" w:rsidRDefault="006828E1" w:rsidP="006828E1">
      <w:r>
        <w:t>The Mini</w:t>
      </w:r>
      <w:r w:rsidR="00D33B20">
        <w:t>s</w:t>
      </w:r>
      <w:r>
        <w:t>ter explained that we need to focus on nation</w:t>
      </w:r>
      <w:r w:rsidR="009422F9">
        <w:t>-</w:t>
      </w:r>
      <w:r>
        <w:t>building and promoting social cohesion through dialogues and opening spaces for conversations. He added that dialogues have the capability of allowing communities to share experiences and shared vision.</w:t>
      </w:r>
    </w:p>
    <w:p w14:paraId="44FCB015" w14:textId="77777777" w:rsidR="004539D0" w:rsidRDefault="004539D0" w:rsidP="004539D0">
      <w:pPr>
        <w:pStyle w:val="ListParagraph"/>
      </w:pPr>
    </w:p>
    <w:p w14:paraId="4654F9B7" w14:textId="7979A1FB" w:rsidR="004539D0" w:rsidRPr="00A13598" w:rsidRDefault="004539D0" w:rsidP="00A914B4">
      <w:pPr>
        <w:pStyle w:val="ListParagraph"/>
        <w:numPr>
          <w:ilvl w:val="0"/>
          <w:numId w:val="2"/>
        </w:numPr>
        <w:rPr>
          <w:b/>
          <w:bCs/>
        </w:rPr>
      </w:pPr>
      <w:r w:rsidRPr="00A13598">
        <w:rPr>
          <w:b/>
          <w:bCs/>
        </w:rPr>
        <w:t>How do we wish to conduct ourselves in SA?</w:t>
      </w:r>
    </w:p>
    <w:p w14:paraId="3EFCF360" w14:textId="3F8924C9" w:rsidR="004539D0" w:rsidRDefault="00D33B20" w:rsidP="00D33B20">
      <w:pPr>
        <w:jc w:val="both"/>
      </w:pPr>
      <w:r>
        <w:t xml:space="preserve">The Minister elucidated that </w:t>
      </w:r>
      <w:r w:rsidR="00B1704E">
        <w:t xml:space="preserve">we need to even </w:t>
      </w:r>
      <w:r>
        <w:t>e</w:t>
      </w:r>
      <w:r w:rsidR="00B1704E">
        <w:t>ngage young people and instil</w:t>
      </w:r>
      <w:r>
        <w:t>l</w:t>
      </w:r>
      <w:r w:rsidR="00B1704E">
        <w:t xml:space="preserve"> this consciousness </w:t>
      </w:r>
      <w:r w:rsidR="009422F9">
        <w:t>in</w:t>
      </w:r>
      <w:r w:rsidR="00B1704E">
        <w:t xml:space="preserve"> them</w:t>
      </w:r>
      <w:r>
        <w:t xml:space="preserve">. </w:t>
      </w:r>
      <w:r w:rsidRPr="00D33B20">
        <w:rPr>
          <w:rFonts w:cstheme="minorHAnsi"/>
        </w:rPr>
        <w:t xml:space="preserve">Moreover, to reflect on some of the </w:t>
      </w:r>
      <w:r w:rsidR="005D1455" w:rsidRPr="00D33B20">
        <w:rPr>
          <w:rFonts w:cstheme="minorHAnsi"/>
          <w:lang w:val="en-ZA"/>
        </w:rPr>
        <w:t xml:space="preserve">challenges which call for social cohesion to work for a united Africa. </w:t>
      </w:r>
    </w:p>
    <w:p w14:paraId="729B286A" w14:textId="33745D83" w:rsidR="00D33B20" w:rsidRPr="00A13598" w:rsidRDefault="004539D0" w:rsidP="00D33B20">
      <w:pPr>
        <w:pStyle w:val="ListParagraph"/>
        <w:numPr>
          <w:ilvl w:val="0"/>
          <w:numId w:val="2"/>
        </w:numPr>
        <w:rPr>
          <w:b/>
          <w:bCs/>
        </w:rPr>
      </w:pPr>
      <w:r w:rsidRPr="00A13598">
        <w:rPr>
          <w:b/>
          <w:bCs/>
        </w:rPr>
        <w:t>How do we wish to conduct ourselves (and to be viewed) internationally?</w:t>
      </w:r>
    </w:p>
    <w:p w14:paraId="12343645" w14:textId="0F9DF648" w:rsidR="00D33B20" w:rsidRDefault="00D33B20" w:rsidP="00D33B20">
      <w:r>
        <w:t>We need to play a pivotal role in promoting peace and working together in building our nation. With this shared vision, we stand a chance to be a leading example of driving change, social cohesion in achieving a peaceful society.</w:t>
      </w:r>
    </w:p>
    <w:p w14:paraId="3F4389F2" w14:textId="77777777" w:rsidR="0089724B" w:rsidRDefault="0089724B" w:rsidP="0089724B">
      <w:pPr>
        <w:pStyle w:val="ListParagraph"/>
      </w:pPr>
    </w:p>
    <w:p w14:paraId="5096ABA4" w14:textId="31687FA0" w:rsidR="0089724B" w:rsidRPr="00A13598" w:rsidRDefault="0089724B" w:rsidP="00A914B4">
      <w:pPr>
        <w:pStyle w:val="ListParagraph"/>
        <w:numPr>
          <w:ilvl w:val="0"/>
          <w:numId w:val="2"/>
        </w:numPr>
        <w:rPr>
          <w:b/>
          <w:bCs/>
        </w:rPr>
      </w:pPr>
      <w:r w:rsidRPr="00A13598">
        <w:rPr>
          <w:b/>
          <w:bCs/>
        </w:rPr>
        <w:t>How do we hold each other</w:t>
      </w:r>
      <w:r w:rsidR="00B01862">
        <w:rPr>
          <w:b/>
          <w:bCs/>
        </w:rPr>
        <w:t>'</w:t>
      </w:r>
      <w:r w:rsidRPr="00A13598">
        <w:rPr>
          <w:b/>
          <w:bCs/>
        </w:rPr>
        <w:t>s hands as we build and form a cohesive nation?</w:t>
      </w:r>
    </w:p>
    <w:p w14:paraId="3C0C1844" w14:textId="6B3587C2" w:rsidR="00D33B20" w:rsidRDefault="00D33B20" w:rsidP="00A13598">
      <w:pPr>
        <w:jc w:val="both"/>
      </w:pPr>
      <w:r>
        <w:t>The Minister spoke of collaboration and opening spaces of dialogues that will include members of the society and especial</w:t>
      </w:r>
      <w:r w:rsidR="00B01862">
        <w:t>ly</w:t>
      </w:r>
      <w:r>
        <w:t xml:space="preserve"> young people in building a responsible society. In summarizing the five outcomes he explained the role we have in fostering constitutional values and going back </w:t>
      </w:r>
      <w:r w:rsidR="00B01862">
        <w:t xml:space="preserve">to </w:t>
      </w:r>
      <w:r>
        <w:t xml:space="preserve">the foundational principles of our new society. He added that equal opportunities are needed and these must be inclusive. Social ills like patriarchy, gender-based violence, discrimination must cease. Traditional leaders are needed to deal with a common denominator and the thread was violence which we need to deal with. He indicated that we need </w:t>
      </w:r>
      <w:r w:rsidR="00A13598">
        <w:t xml:space="preserve">our societies to unmask these problems.  Additionally, he highlighted that we need to promote social cohesion through shared interactions. We also have the responsibility of promoting active citizens and taking leadership in our communities. In conclusion, the Minister explained that we need to foster social compact and relook into what we do with resolutions made conferences and how we are unpacking those.  </w:t>
      </w:r>
    </w:p>
    <w:sectPr w:rsidR="00D33B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665F4"/>
    <w:multiLevelType w:val="hybridMultilevel"/>
    <w:tmpl w:val="1E5E60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D0C03FE"/>
    <w:multiLevelType w:val="hybridMultilevel"/>
    <w:tmpl w:val="6A140BD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4FD7C63"/>
    <w:multiLevelType w:val="hybridMultilevel"/>
    <w:tmpl w:val="703E6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B42112"/>
    <w:multiLevelType w:val="hybridMultilevel"/>
    <w:tmpl w:val="D806025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94C19D9"/>
    <w:multiLevelType w:val="hybridMultilevel"/>
    <w:tmpl w:val="5468709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50B5D18"/>
    <w:multiLevelType w:val="hybridMultilevel"/>
    <w:tmpl w:val="7282422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5D270D2"/>
    <w:multiLevelType w:val="hybridMultilevel"/>
    <w:tmpl w:val="CB5AF116"/>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CC50E41"/>
    <w:multiLevelType w:val="hybridMultilevel"/>
    <w:tmpl w:val="2BA2429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G3MDA0MzM2tzRT0lEKTi0uzszPAykwqgUAbrBKmiwAAAA="/>
  </w:docVars>
  <w:rsids>
    <w:rsidRoot w:val="005B0B14"/>
    <w:rsid w:val="0000516D"/>
    <w:rsid w:val="000214F4"/>
    <w:rsid w:val="000D7980"/>
    <w:rsid w:val="00127F98"/>
    <w:rsid w:val="00206B1B"/>
    <w:rsid w:val="0021666A"/>
    <w:rsid w:val="00222647"/>
    <w:rsid w:val="00314071"/>
    <w:rsid w:val="003265EA"/>
    <w:rsid w:val="003630C1"/>
    <w:rsid w:val="00367D94"/>
    <w:rsid w:val="003A5A3D"/>
    <w:rsid w:val="003F299C"/>
    <w:rsid w:val="004539D0"/>
    <w:rsid w:val="005B0B14"/>
    <w:rsid w:val="005D1455"/>
    <w:rsid w:val="006828E1"/>
    <w:rsid w:val="006C6B3F"/>
    <w:rsid w:val="006F626B"/>
    <w:rsid w:val="00706219"/>
    <w:rsid w:val="00744AE9"/>
    <w:rsid w:val="00794608"/>
    <w:rsid w:val="008408F1"/>
    <w:rsid w:val="00843535"/>
    <w:rsid w:val="0085089C"/>
    <w:rsid w:val="00862741"/>
    <w:rsid w:val="00887380"/>
    <w:rsid w:val="0089724B"/>
    <w:rsid w:val="009050DE"/>
    <w:rsid w:val="0092193B"/>
    <w:rsid w:val="009422F9"/>
    <w:rsid w:val="00961DD5"/>
    <w:rsid w:val="00964E8D"/>
    <w:rsid w:val="0098574D"/>
    <w:rsid w:val="00993E77"/>
    <w:rsid w:val="00A038CF"/>
    <w:rsid w:val="00A13598"/>
    <w:rsid w:val="00A914B4"/>
    <w:rsid w:val="00AE3785"/>
    <w:rsid w:val="00B01862"/>
    <w:rsid w:val="00B1704E"/>
    <w:rsid w:val="00B66E30"/>
    <w:rsid w:val="00CB0B88"/>
    <w:rsid w:val="00CF4777"/>
    <w:rsid w:val="00D33B20"/>
    <w:rsid w:val="00DB1588"/>
    <w:rsid w:val="00DF095F"/>
    <w:rsid w:val="00E52327"/>
    <w:rsid w:val="00EC397B"/>
    <w:rsid w:val="00F13826"/>
    <w:rsid w:val="00F52D9C"/>
    <w:rsid w:val="00F70275"/>
    <w:rsid w:val="00FB0E07"/>
    <w:rsid w:val="00FC5871"/>
    <w:rsid w:val="00FD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C51D"/>
  <w15:chartTrackingRefBased/>
  <w15:docId w15:val="{12DF7356-7071-4EC3-9CBA-BEFDFC70D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B14"/>
    <w:pPr>
      <w:ind w:left="720"/>
      <w:contextualSpacing/>
    </w:pPr>
  </w:style>
  <w:style w:type="paragraph" w:customStyle="1" w:styleId="Default">
    <w:name w:val="Default"/>
    <w:rsid w:val="0085089C"/>
    <w:pPr>
      <w:autoSpaceDE w:val="0"/>
      <w:autoSpaceDN w:val="0"/>
      <w:adjustRightInd w:val="0"/>
      <w:spacing w:after="0" w:line="240" w:lineRule="auto"/>
    </w:pPr>
    <w:rPr>
      <w:rFonts w:ascii="Arial" w:hAnsi="Arial" w:cs="Arial"/>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75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1666</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Ratheb</dc:creator>
  <cp:keywords/>
  <dc:description/>
  <cp:lastModifiedBy>Lungelo</cp:lastModifiedBy>
  <cp:revision>4</cp:revision>
  <dcterms:created xsi:type="dcterms:W3CDTF">2021-05-26T10:46:00Z</dcterms:created>
  <dcterms:modified xsi:type="dcterms:W3CDTF">2021-06-09T10:44:00Z</dcterms:modified>
</cp:coreProperties>
</file>